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7003B95"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w:t>
      </w:r>
      <w:r w:rsidR="00AA2FF1">
        <w:rPr>
          <w:sz w:val="22"/>
          <w:szCs w:val="22"/>
          <w:lang w:val="en-GB"/>
        </w:rPr>
        <w:t>olorad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D25C1A1" w14:textId="42054C9D" w:rsidR="00AA2FF1" w:rsidRPr="00CE05B2" w:rsidRDefault="00AA2FF1" w:rsidP="00AA2FF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B5001">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B5001">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w:t>
      </w:r>
      <w:r w:rsidRPr="00631F2C">
        <w:rPr>
          <w:sz w:val="22"/>
          <w:szCs w:val="22"/>
          <w:lang w:val="en-GB"/>
        </w:rPr>
        <w:t xml:space="preserve">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9FE58" w14:textId="77777777" w:rsidR="00884F07" w:rsidRDefault="00884F07" w:rsidP="00CB37D9">
      <w:pPr>
        <w:spacing w:after="0" w:line="240" w:lineRule="auto"/>
      </w:pPr>
      <w:r>
        <w:separator/>
      </w:r>
    </w:p>
  </w:endnote>
  <w:endnote w:type="continuationSeparator" w:id="0">
    <w:p w14:paraId="7E0EB66A" w14:textId="77777777" w:rsidR="00884F07" w:rsidRDefault="00884F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2E4D0" w14:textId="77777777" w:rsidR="00E07B30" w:rsidRDefault="00E07B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4D4A6E" w:rsidR="00CB37D9" w:rsidRPr="00E07B30" w:rsidRDefault="00CB37D9" w:rsidP="00E07B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9D4E2" w14:textId="77777777" w:rsidR="00E07B30" w:rsidRDefault="00E07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453F9" w14:textId="77777777" w:rsidR="00884F07" w:rsidRDefault="00884F07" w:rsidP="00CB37D9">
      <w:pPr>
        <w:spacing w:after="0" w:line="240" w:lineRule="auto"/>
      </w:pPr>
      <w:r>
        <w:separator/>
      </w:r>
    </w:p>
  </w:footnote>
  <w:footnote w:type="continuationSeparator" w:id="0">
    <w:p w14:paraId="239D153D" w14:textId="77777777" w:rsidR="00884F07" w:rsidRDefault="00884F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E4315" w14:textId="77777777" w:rsidR="00E07B30" w:rsidRDefault="00E07B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1C646A" w:rsidR="00AD6FC0" w:rsidRPr="00E07B30" w:rsidRDefault="00AD6FC0" w:rsidP="00E07B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D41B6" w14:textId="77777777" w:rsidR="00E07B30" w:rsidRDefault="00E07B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408393">
    <w:abstractNumId w:val="0"/>
  </w:num>
  <w:num w:numId="2" w16cid:durableId="560796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35716"/>
    <w:rsid w:val="001511CC"/>
    <w:rsid w:val="0017216B"/>
    <w:rsid w:val="0017554E"/>
    <w:rsid w:val="00181BFB"/>
    <w:rsid w:val="00213AF9"/>
    <w:rsid w:val="00283ABC"/>
    <w:rsid w:val="002A672D"/>
    <w:rsid w:val="002D0FCE"/>
    <w:rsid w:val="003B24BC"/>
    <w:rsid w:val="003B7112"/>
    <w:rsid w:val="00417224"/>
    <w:rsid w:val="00426C19"/>
    <w:rsid w:val="00473500"/>
    <w:rsid w:val="004C39D4"/>
    <w:rsid w:val="004F1CD0"/>
    <w:rsid w:val="004F5D47"/>
    <w:rsid w:val="00550916"/>
    <w:rsid w:val="00570A17"/>
    <w:rsid w:val="005B5001"/>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84F07"/>
    <w:rsid w:val="008A0792"/>
    <w:rsid w:val="009146FD"/>
    <w:rsid w:val="00945588"/>
    <w:rsid w:val="00976859"/>
    <w:rsid w:val="00980AC0"/>
    <w:rsid w:val="00A17025"/>
    <w:rsid w:val="00A56F25"/>
    <w:rsid w:val="00AA2FF1"/>
    <w:rsid w:val="00AD6FC0"/>
    <w:rsid w:val="00AF215C"/>
    <w:rsid w:val="00B32A3C"/>
    <w:rsid w:val="00BC0F62"/>
    <w:rsid w:val="00C2670C"/>
    <w:rsid w:val="00C55AF5"/>
    <w:rsid w:val="00C576A9"/>
    <w:rsid w:val="00C91B90"/>
    <w:rsid w:val="00C979AC"/>
    <w:rsid w:val="00CB37D9"/>
    <w:rsid w:val="00CD6FD8"/>
    <w:rsid w:val="00D54234"/>
    <w:rsid w:val="00D9550F"/>
    <w:rsid w:val="00DD2CCC"/>
    <w:rsid w:val="00E07B30"/>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26</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